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761A2" w14:textId="77777777" w:rsidR="00980E12" w:rsidRDefault="00980E12" w:rsidP="00980E1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Lorem ipsum dolor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dipiscing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Cr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olor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na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on mi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temp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land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orem sed maximus. U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s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ari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mper. Vestibul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ap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curs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land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orem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aese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igul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ap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n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ifen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agn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rtti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a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aximus mi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just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celeri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bh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3C795B25" w14:textId="77777777" w:rsidR="00980E12" w:rsidRDefault="00980E12" w:rsidP="00980E1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proofErr w:type="spellStart"/>
      <w:r>
        <w:rPr>
          <w:rFonts w:ascii="Open Sans" w:hAnsi="Open Sans" w:cs="Open Sans"/>
          <w:color w:val="000000"/>
          <w:sz w:val="21"/>
          <w:szCs w:val="21"/>
        </w:rPr>
        <w:t>Phas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in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ffic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sue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nena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lorem di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i, non convallis m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n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ur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usc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ffic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olutp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habitan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rb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risti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n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fames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urp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sta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Proin dic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urp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cilis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hon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n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axim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ictum id. Maecenas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orem eros. Maecenas lacini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u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celeri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pharetr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ex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urp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ort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acu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n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fermen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na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sue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am cursus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ur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convalli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lore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ur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ap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rc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ros libero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iam. Duis a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n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ismo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temp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, lacini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nter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fames ac ante ips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im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Donec dolor lorem, gravida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rtti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lamcorpe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sta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 est.</w:t>
      </w:r>
    </w:p>
    <w:p w14:paraId="16AA655F" w14:textId="77777777" w:rsidR="00980E12" w:rsidRDefault="00980E12" w:rsidP="00980E1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Maecenas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rtti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unc pharetra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ugi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fermentum convallis, ipsum di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di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or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celeri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u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risti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u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bh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iben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rtti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i. Sed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pie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magn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Vestibul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rtti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or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aximus dictum. Integer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hicu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cilis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n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am dui ligula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olutp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itae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lamcorpe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igula. Sed libero diam, curs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ap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pendiss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agn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libero a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t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iben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pendiss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sue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in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risti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lacinia 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auctor. Nun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nter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axim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cursus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obor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du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u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sta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du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sue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n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ifen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21FFB991" w14:textId="77777777" w:rsidR="00980E12" w:rsidRDefault="00980E12" w:rsidP="00980E1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Nam pharetr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ringi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mmod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sta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esti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Pro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sta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cilis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nena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ifen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s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nte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ic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is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hon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.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s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mperdi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t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acu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acu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sue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Intege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ifen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bh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i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x id ligul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sta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nena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mper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has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i in, vestibulum sem.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ulvina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ulputat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Done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urp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dal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olo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hendrer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haretra. Sed gravida nisi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i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hon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6A7EB129" w14:textId="77777777" w:rsidR="00980E12" w:rsidRDefault="00980E12" w:rsidP="00980E1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Cr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iben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esti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ulvinar, libero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convalli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 eros. Aenea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eros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olutp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acinia, ante libero convallis magna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obor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stibulum dolor ipsum i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acini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utr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n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agn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u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acu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urab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mpe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hendrer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ari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pendiss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ulputat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maximus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s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err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lac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acu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mperdi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just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ti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stibul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pie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ur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haretr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has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stibul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iam,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i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419380B3" w14:textId="56F2CA4A" w:rsidR="00A44579" w:rsidRPr="00980E12" w:rsidRDefault="00A44579" w:rsidP="00980E12"/>
    <w:sectPr w:rsidR="00A44579" w:rsidRPr="00980E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zE1M7cwMLMwNDZQ0lEKTi0uzszPAykwrAUAqP24aiwAAAA="/>
  </w:docVars>
  <w:rsids>
    <w:rsidRoot w:val="00D94409"/>
    <w:rsid w:val="0062550B"/>
    <w:rsid w:val="008F1458"/>
    <w:rsid w:val="00980E12"/>
    <w:rsid w:val="00A44579"/>
    <w:rsid w:val="00D94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D8CA1"/>
  <w15:chartTrackingRefBased/>
  <w15:docId w15:val="{35FB33EC-843E-45F9-9DA2-105F4D848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944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55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7</Words>
  <Characters>2891</Characters>
  <Application>Microsoft Office Word</Application>
  <DocSecurity>0</DocSecurity>
  <Lines>24</Lines>
  <Paragraphs>6</Paragraphs>
  <ScaleCrop>false</ScaleCrop>
  <Company/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eke,Tony</dc:creator>
  <cp:keywords/>
  <dc:description/>
  <cp:lastModifiedBy>Okeke,Tony</cp:lastModifiedBy>
  <cp:revision>2</cp:revision>
  <dcterms:created xsi:type="dcterms:W3CDTF">2022-09-29T22:39:00Z</dcterms:created>
  <dcterms:modified xsi:type="dcterms:W3CDTF">2022-09-29T22:39:00Z</dcterms:modified>
</cp:coreProperties>
</file>